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8C64" w14:textId="77777777" w:rsidR="00061615" w:rsidRDefault="00061615" w:rsidP="0006161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7B33767" wp14:editId="416158B6">
                <wp:simplePos x="0" y="0"/>
                <wp:positionH relativeFrom="margin">
                  <wp:posOffset>-434526</wp:posOffset>
                </wp:positionH>
                <wp:positionV relativeFrom="paragraph">
                  <wp:posOffset>-245172</wp:posOffset>
                </wp:positionV>
                <wp:extent cx="6615647" cy="182880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647" cy="1828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07CA9" w14:textId="77777777" w:rsidR="00061615" w:rsidRPr="00061615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61615"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NTURION UNIVERSITY OF TECHNOLOGY AND MANA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bliqueTopLeft"/>
                          <a:lightRig rig="threePt" dir="t">
                            <a:rot lat="0" lon="0" rev="1200000"/>
                          </a:lightRig>
                        </a:scene3d>
                        <a:sp3d extrusionH="95250">
                          <a:extrusionClr>
                            <a:schemeClr val="bg1">
                              <a:lumMod val="75000"/>
                            </a:schemeClr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B337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4.2pt;margin-top:-19.3pt;width:520.9pt;height:2in;z-index:-251638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" fillcolor="white [3201]" stroked="f" strokeweight="1pt">
                <v:textbox style="mso-fit-shape-to-text:t">
                  <w:txbxContent>
                    <w:p w14:paraId="1E307CA9" w14:textId="77777777" w:rsidR="00061615" w:rsidRPr="00061615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61615"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NTURION UNIVERSITY OF TECHNOLOGY AND MANAG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DA67B" w14:textId="77777777" w:rsidR="00061615" w:rsidRPr="0002338B" w:rsidRDefault="00061615" w:rsidP="00061615">
      <w:r>
        <w:rPr>
          <w:noProof/>
        </w:rPr>
        <w:drawing>
          <wp:anchor distT="0" distB="0" distL="114300" distR="114300" simplePos="0" relativeHeight="251678720" behindDoc="1" locked="0" layoutInCell="1" allowOverlap="1" wp14:anchorId="4E952658" wp14:editId="4AECCAD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1223242" cy="14923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42" cy="149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88178" w14:textId="77777777" w:rsidR="00061615" w:rsidRPr="0002338B" w:rsidRDefault="00061615" w:rsidP="00061615"/>
    <w:p w14:paraId="38EBA8B1" w14:textId="77777777" w:rsidR="00061615" w:rsidRPr="0002338B" w:rsidRDefault="00061615" w:rsidP="00061615"/>
    <w:p w14:paraId="43B36ECF" w14:textId="77777777" w:rsidR="00061615" w:rsidRDefault="00061615" w:rsidP="00061615"/>
    <w:p w14:paraId="55AED33D" w14:textId="77777777" w:rsidR="00061615" w:rsidRDefault="00061615" w:rsidP="00061615">
      <w:pPr>
        <w:jc w:val="center"/>
      </w:pPr>
    </w:p>
    <w:p w14:paraId="2EEAB569" w14:textId="77777777" w:rsidR="00061615" w:rsidRDefault="00061615" w:rsidP="00061615"/>
    <w:p w14:paraId="7D3E4659" w14:textId="78D52C2E" w:rsidR="00061615" w:rsidRDefault="00061615" w:rsidP="000616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92EA83E" wp14:editId="65429D6B">
                <wp:simplePos x="0" y="0"/>
                <wp:positionH relativeFrom="margin">
                  <wp:align>center</wp:align>
                </wp:positionH>
                <wp:positionV relativeFrom="paragraph">
                  <wp:posOffset>163830</wp:posOffset>
                </wp:positionV>
                <wp:extent cx="1828800" cy="396240"/>
                <wp:effectExtent l="57150" t="38100" r="63500" b="800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9624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0">
                          <a:schemeClr val="dk1"/>
                        </a:lnRef>
                        <a:fillRef idx="3">
                          <a:schemeClr val="dk1"/>
                        </a:fillRef>
                        <a:effectRef idx="3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1CD02" w14:textId="7C31B955" w:rsidR="00061615" w:rsidRPr="00F06051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F06051"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Assignment </w:t>
                            </w:r>
                            <w:r w:rsidR="00DE24CF">
                              <w:rPr>
                                <w:rFonts w:ascii="Britannic Bold" w:hAnsi="Britannic Bold"/>
                                <w:b/>
                                <w:color w:val="FFFFFF" w:themeColor="background1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EA83E" id="Text Box 10" o:spid="_x0000_s1027" type="#_x0000_t202" style="position:absolute;left:0;text-align:left;margin-left:0;margin-top:12.9pt;width:2in;height:31.2pt;z-index:-2516367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" fillcolor="#101010 [3024]" stroked="f">
                <v:fill color2="black [3168]" rotate="t" colors="0 #454545;.5 black;1 black" focus="100%" type="gradient">
                  <o:fill v:ext="view" type="gradientUnscaled"/>
                </v:fill>
                <v:shadow on="t" color="black" opacity="41287f" offset="0,1.5pt"/>
                <v:textbox>
                  <w:txbxContent>
                    <w:p w14:paraId="2581CD02" w14:textId="7C31B955" w:rsidR="00061615" w:rsidRPr="00F06051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F06051"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Assignment </w:t>
                      </w:r>
                      <w:r w:rsidR="00DE24CF">
                        <w:rPr>
                          <w:rFonts w:ascii="Britannic Bold" w:hAnsi="Britannic Bold"/>
                          <w:b/>
                          <w:color w:val="FFFFFF" w:themeColor="background1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1DAFEE" w14:textId="20E7D4A3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62F31101" w14:textId="77777777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333DF284" w14:textId="0AB94F14" w:rsidR="00061615" w:rsidRDefault="00061615" w:rsidP="00061615">
      <w:pPr>
        <w:rPr>
          <w:rFonts w:ascii="Britannic Bold" w:hAnsi="Britannic Bold"/>
          <w:sz w:val="24"/>
          <w:szCs w:val="24"/>
        </w:rPr>
      </w:pPr>
    </w:p>
    <w:p w14:paraId="6A8D8712" w14:textId="2F168D4B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6CB0D1CA" w14:textId="065CC0B5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22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32DEFCD5" w14:textId="60410493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  <w:t>Submitted to:</w:t>
      </w:r>
    </w:p>
    <w:p w14:paraId="2F965557" w14:textId="2D603E41" w:rsidR="00061615" w:rsidRPr="00B17BB9" w:rsidRDefault="00061615" w:rsidP="00061615">
      <w:pPr>
        <w:jc w:val="center"/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</w:pPr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Dr.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udhansu</w:t>
      </w:r>
      <w:proofErr w:type="spellEnd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 Kumar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amal</w:t>
      </w:r>
      <w:proofErr w:type="spellEnd"/>
    </w:p>
    <w:p w14:paraId="3554BBE7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64486AB6" w14:textId="65333CDB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6EE9059B" w14:textId="77777777" w:rsidR="00CF3BD1" w:rsidRDefault="00CF3BD1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</w:p>
    <w:p w14:paraId="2EEC1510" w14:textId="77777777" w:rsidR="00CF3BD1" w:rsidRDefault="00CF3BD1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</w:p>
    <w:p w14:paraId="4932A5DA" w14:textId="7C8900AE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37117EF4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3540198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772117E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4B9FD9E8" w14:textId="1877F54C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mester: 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4E776808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7D6F9E8C" w14:textId="65CDC1C3" w:rsidR="00061615" w:rsidRPr="00F933BE" w:rsidRDefault="00061615" w:rsidP="00061615">
      <w:pPr>
        <w:rPr>
          <w:rFonts w:ascii="Britannic Bold" w:hAnsi="Britannic Bold"/>
          <w:color w:val="FF0000"/>
        </w:rPr>
      </w:pPr>
    </w:p>
    <w:p w14:paraId="3E225F6A" w14:textId="77777777" w:rsidR="00061615" w:rsidRDefault="00061615" w:rsidP="00061615">
      <w:pPr>
        <w:jc w:val="center"/>
      </w:pPr>
    </w:p>
    <w:p w14:paraId="1D9C67BE" w14:textId="186C1919" w:rsidR="006B7392" w:rsidRPr="00061615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B26E0D" w:rsidRPr="0022252A">
        <w:rPr>
          <w:rFonts w:ascii="Times New Roman" w:hAnsi="Times New Roman" w:cs="Times New Roman"/>
          <w:b/>
          <w:bCs/>
          <w:sz w:val="28"/>
          <w:szCs w:val="28"/>
        </w:rPr>
        <w:t>No.:</w:t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E24CF">
        <w:rPr>
          <w:rFonts w:ascii="Times New Roman" w:hAnsi="Times New Roman" w:cs="Times New Roman"/>
          <w:b/>
          <w:bCs/>
          <w:sz w:val="28"/>
          <w:szCs w:val="28"/>
        </w:rPr>
        <w:t>6</w:t>
      </w:r>
    </w:p>
    <w:p w14:paraId="0396AB22" w14:textId="06631FB8" w:rsidR="00635BA0" w:rsidRPr="0022252A" w:rsidRDefault="00DE24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happens when two diodes </w:t>
      </w:r>
      <w:proofErr w:type="gramStart"/>
      <w:r>
        <w:rPr>
          <w:rFonts w:ascii="Times New Roman" w:hAnsi="Times New Roman" w:cs="Times New Roman"/>
          <w:sz w:val="24"/>
          <w:szCs w:val="24"/>
        </w:rPr>
        <w:t>are connected wit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resistor</w:t>
      </w:r>
    </w:p>
    <w:p w14:paraId="06B94836" w14:textId="0782A2D4" w:rsidR="00635BA0" w:rsidRPr="0022252A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9AD5185" w14:textId="3F4FCE5D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3AC8ED6" w14:textId="5FE6BBA8" w:rsidR="00635BA0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316BCF9" w14:textId="1D487A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6821327" w14:textId="12D681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6CA30BE" wp14:editId="4A2A422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2CC6" w14:textId="5237D4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42EC0DD3" w14:textId="4A420F8F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35BB8D7" w14:textId="50CEEC6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D509652" w14:textId="07A38C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8493405" w14:textId="1B5D6E73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A62E1F4" w14:textId="6E8345F9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3D2056B8" w14:textId="1CABB50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024C7B67" w14:textId="4B26D83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C408501" w14:textId="423B407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6260666" w14:textId="2BD0751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728948C" w14:textId="6AD7AA9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EB8DDF0" w14:textId="06CEB82D" w:rsidR="00635BA0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3653D0ED" w14:textId="51DF9355" w:rsidR="00B26E0D" w:rsidRPr="0022252A" w:rsidRDefault="00DE24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4560" behindDoc="1" locked="0" layoutInCell="1" allowOverlap="1" wp14:anchorId="0923F960" wp14:editId="2A6A7C44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3520440" cy="2712720"/>
            <wp:effectExtent l="0" t="0" r="3810" b="0"/>
            <wp:wrapNone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044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19DD138" w14:textId="3B4D12AB" w:rsidR="00E82B8B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3: </w:t>
      </w:r>
      <w:r w:rsidR="00E82B8B" w:rsidRPr="0022252A">
        <w:rPr>
          <w:rFonts w:ascii="Times New Roman" w:hAnsi="Times New Roman" w:cs="Times New Roman"/>
          <w:sz w:val="24"/>
          <w:szCs w:val="24"/>
        </w:rPr>
        <w:t>Then this type of page will appear</w:t>
      </w:r>
    </w:p>
    <w:p w14:paraId="72D9A3A5" w14:textId="270A9E3A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95FFA76" wp14:editId="0407F17E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3" name="Picture 3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F5C46" w14:textId="6B8181C6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54D337AA" w14:textId="5D083383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A06FE70" w14:textId="389C19E8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3BE0E32" w14:textId="41F2F540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42D864B" w14:textId="10CDE8E0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48C14A" w14:textId="441BC438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DF827D6" w14:textId="7B392CAE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45DEFD8" w14:textId="51BCA07D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29E9DD49" w14:textId="54F5338E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73D73C1" w14:textId="69F68DD7" w:rsidR="000E7BBB" w:rsidRPr="007479B9" w:rsidRDefault="00E82B8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</w:t>
      </w:r>
      <w:r w:rsidR="000E7BBB" w:rsidRPr="00322BA2">
        <w:rPr>
          <w:rFonts w:ascii="Times New Roman" w:hAnsi="Times New Roman" w:cs="Times New Roman"/>
          <w:sz w:val="24"/>
          <w:szCs w:val="24"/>
        </w:rPr>
        <w:t xml:space="preserve">resistor </w:t>
      </w:r>
      <w:r w:rsidR="000E7BBB"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="000E7BBB"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="000E7BBB"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6B539172" w14:textId="77777777" w:rsidR="00DE24CF" w:rsidRPr="00DE24CF" w:rsidRDefault="00DE24CF">
      <w:pPr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</w:pPr>
      <w:r w:rsidRPr="00DE24CF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  <w:proofErr w:type="spellStart"/>
      <w:r w:rsidRPr="00DE24CF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DE24CF">
        <w:rPr>
          <w:rFonts w:ascii="Times New Roman" w:hAnsi="Times New Roman" w:cs="Times New Roman"/>
          <w:color w:val="000000"/>
          <w:sz w:val="24"/>
          <w:szCs w:val="24"/>
        </w:rPr>
        <w:t xml:space="preserve"> connect the positive terminal of </w:t>
      </w:r>
      <w:proofErr w:type="spellStart"/>
      <w:r w:rsidRPr="00DE24CF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DE24CF">
        <w:rPr>
          <w:rFonts w:ascii="Times New Roman" w:hAnsi="Times New Roman" w:cs="Times New Roman"/>
          <w:color w:val="000000"/>
          <w:sz w:val="24"/>
          <w:szCs w:val="24"/>
        </w:rPr>
        <w:t xml:space="preserve"> to the diode and </w:t>
      </w:r>
      <w:proofErr w:type="spellStart"/>
      <w:r w:rsidRPr="00DE24CF">
        <w:rPr>
          <w:rFonts w:ascii="Times New Roman" w:hAnsi="Times New Roman" w:cs="Times New Roman"/>
          <w:color w:val="000000"/>
          <w:sz w:val="24"/>
          <w:szCs w:val="24"/>
        </w:rPr>
        <w:t>positve</w:t>
      </w:r>
      <w:proofErr w:type="spellEnd"/>
      <w:r w:rsidRPr="00DE24CF">
        <w:rPr>
          <w:rFonts w:ascii="Times New Roman" w:hAnsi="Times New Roman" w:cs="Times New Roman"/>
          <w:color w:val="000000"/>
          <w:sz w:val="24"/>
          <w:szCs w:val="24"/>
        </w:rPr>
        <w:t xml:space="preserve"> terminal of resistor to the diode, the connect the negative terminal of </w:t>
      </w:r>
      <w:proofErr w:type="spellStart"/>
      <w:r w:rsidRPr="00DE24CF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DE24CF">
        <w:rPr>
          <w:rFonts w:ascii="Times New Roman" w:hAnsi="Times New Roman" w:cs="Times New Roman"/>
          <w:color w:val="000000"/>
          <w:sz w:val="24"/>
          <w:szCs w:val="24"/>
        </w:rPr>
        <w:t xml:space="preserve"> to the ground and negative terminal of resistor to the ground.</w:t>
      </w:r>
      <w:r w:rsidRPr="00DE24CF">
        <w:rPr>
          <w:rStyle w:val="apple-converted-space"/>
          <w:rFonts w:ascii="Times New Roman" w:hAnsi="Times New Roman" w:cs="Times New Roman"/>
          <w:color w:val="000000"/>
          <w:sz w:val="24"/>
          <w:szCs w:val="24"/>
        </w:rPr>
        <w:t> </w:t>
      </w:r>
    </w:p>
    <w:p w14:paraId="0872772A" w14:textId="500BAF5E" w:rsidR="00322BA2" w:rsidRPr="00322BA2" w:rsidRDefault="000E7BB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413405DC" w14:textId="466B905F" w:rsidR="00B26E0D" w:rsidRPr="0022252A" w:rsidRDefault="00DE24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6608" behindDoc="1" locked="0" layoutInCell="1" allowOverlap="1" wp14:anchorId="2608B856" wp14:editId="1C5EA3BC">
            <wp:simplePos x="0" y="0"/>
            <wp:positionH relativeFrom="column">
              <wp:posOffset>3459480</wp:posOffset>
            </wp:positionH>
            <wp:positionV relativeFrom="paragraph">
              <wp:posOffset>4445</wp:posOffset>
            </wp:positionV>
            <wp:extent cx="2987040" cy="4053840"/>
            <wp:effectExtent l="0" t="0" r="3810" b="3810"/>
            <wp:wrapNone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04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5584" behindDoc="1" locked="0" layoutInCell="1" allowOverlap="1" wp14:anchorId="5ABF3A82" wp14:editId="2FE16C78">
            <wp:simplePos x="0" y="0"/>
            <wp:positionH relativeFrom="column">
              <wp:posOffset>-144780</wp:posOffset>
            </wp:positionH>
            <wp:positionV relativeFrom="paragraph">
              <wp:posOffset>354965</wp:posOffset>
            </wp:positionV>
            <wp:extent cx="3505200" cy="3299460"/>
            <wp:effectExtent l="0" t="0" r="0" b="0"/>
            <wp:wrapNone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0758772" w14:textId="0049FBB8" w:rsidR="00F25E21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5: After the </w:t>
      </w:r>
      <w:r w:rsidR="003E1811" w:rsidRPr="0022252A">
        <w:rPr>
          <w:rFonts w:ascii="Times New Roman" w:hAnsi="Times New Roman" w:cs="Times New Roman"/>
          <w:sz w:val="24"/>
          <w:szCs w:val="24"/>
        </w:rPr>
        <w:t>completion of modeling then save the Modelica file into your pc as .</w:t>
      </w:r>
      <w:proofErr w:type="spellStart"/>
      <w:r w:rsidR="003E1811"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 w:rsidR="00F25E21">
        <w:rPr>
          <w:rFonts w:ascii="Times New Roman" w:hAnsi="Times New Roman" w:cs="Times New Roman"/>
          <w:sz w:val="24"/>
          <w:szCs w:val="24"/>
        </w:rPr>
        <w:t xml:space="preserve">when clicking on simulation </w:t>
      </w:r>
      <w:r w:rsidR="00163197">
        <w:rPr>
          <w:rFonts w:ascii="Times New Roman" w:hAnsi="Times New Roman" w:cs="Times New Roman"/>
          <w:sz w:val="24"/>
          <w:szCs w:val="24"/>
        </w:rPr>
        <w:t xml:space="preserve">then compilation occurs, graphical language changes into </w:t>
      </w:r>
      <w:proofErr w:type="spellStart"/>
      <w:r w:rsidR="00163197"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 w:rsidR="00163197"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17987E70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6</w:t>
      </w:r>
    </w:p>
    <w:p w14:paraId="50375BA3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6C36AF5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41EB24AD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4EADB6F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70F12250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6DBE53F7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39A82324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emiconductors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.Diode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diode1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258F206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8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94990C5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.SineVoltage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sineVoltage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6439F14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3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6B3A6DA6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3B8D59AA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diode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diode1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n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8B59903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9BBE228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diode.n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diode1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.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p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7DFD8BF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3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3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18AE46A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sineVoltage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diode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86985DB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63410A1C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12DAF0F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60A1B8F3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diode.n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7412EB3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76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AA95C7F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E4E5B50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48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DE24CF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0F11EA7A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D5CF8B4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DE24CF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32BDD594" w14:textId="77777777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37B74D7B" w14:textId="3B7B727B" w:rsidR="00DE24CF" w:rsidRPr="00DE24CF" w:rsidRDefault="00DE24CF" w:rsidP="00DE24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lastRenderedPageBreak/>
        <w:t xml:space="preserve">    </w:t>
      </w:r>
      <w:proofErr w:type="gramStart"/>
      <w:r w:rsidRPr="00DE24CF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info = </w:t>
      </w:r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div&gt;Requirement for this circuit&lt;/div&gt;&lt;div&gt;1 AC voltage (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)&lt;/div&gt;&lt;div&gt;2. Resistor&lt;/div&gt;&lt;div&gt;3. Two diodes&lt;/div&gt;&lt;div&gt;4. Ground&lt;/div&gt;&lt;div&gt;&lt;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gt;&lt;/div&gt;In this Circuit </w:t>
      </w:r>
      <w:proofErr w:type="gram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diagram,&lt;</w:t>
      </w:r>
      <w:proofErr w:type="gram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div&gt;V=100V&lt;/div&gt;&lt;div&gt;R=10 ohm&lt;/div&gt;&lt;div&gt;First 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i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connect the positive terminal of 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the diode and 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positve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erminal of resistor to the diode, the connect the negative terminal of 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o the ground and negative terminal of resistor to the ground. then check it, then go for simulation.&lt;/div&gt;&lt;div&gt;&lt;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&gt;&lt;/div&gt;&lt;div&gt;Theory&lt;/div&gt;&lt;div&gt;&lt;div&gt;The current through both the diodes remain the same and is equal to the total current flowing in the circuit.&lt;/div&gt;&lt;div&gt;Hence the maximum current that a diode can withstand remains the same and does not change.&lt;/div&gt;&lt;div&gt;In other words, the current-carrying capacity of the diode does not change.&lt;/div&gt;&lt;/div&gt;&lt;div&gt;&lt;</w:t>
      </w:r>
      <w:proofErr w:type="spellStart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DE24CF">
        <w:rPr>
          <w:rFonts w:ascii="Courier New" w:eastAsia="Times New Roman" w:hAnsi="Courier New" w:cs="Courier New"/>
          <w:color w:val="008B00"/>
          <w:sz w:val="24"/>
          <w:szCs w:val="24"/>
        </w:rPr>
        <w:t>&gt;&lt;/div&gt;&lt;div&gt;Diode D1 will be forward biased and diode d2 will be reversed biased.&lt;/div&gt;&lt;/body&gt;&lt;/html&gt;"</w:t>
      </w:r>
      <w:r w:rsidRPr="00DE24CF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08CBF054" w14:textId="20236128" w:rsidR="00CF3BD1" w:rsidRDefault="00DE24CF" w:rsidP="00DE24CF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E24CF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DE24C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</w:t>
      </w:r>
      <w:proofErr w:type="gramStart"/>
      <w:r w:rsidRPr="00DE24CF">
        <w:rPr>
          <w:rFonts w:ascii="Times New Roman" w:eastAsia="Times New Roman" w:hAnsi="Times New Roman" w:cs="Times New Roman"/>
          <w:color w:val="000000"/>
          <w:sz w:val="24"/>
          <w:szCs w:val="24"/>
        </w:rPr>
        <w:t>6;</w:t>
      </w:r>
      <w:proofErr w:type="gramEnd"/>
    </w:p>
    <w:p w14:paraId="0852F53B" w14:textId="29A56911" w:rsidR="00DE24CF" w:rsidRDefault="00DE24CF" w:rsidP="00DE24CF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717632" behindDoc="1" locked="0" layoutInCell="1" allowOverlap="1" wp14:anchorId="0AB67C20" wp14:editId="61282A62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5943600" cy="2222500"/>
            <wp:effectExtent l="0" t="0" r="0" b="6350"/>
            <wp:wrapNone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B9045F" w14:textId="67B84CF7" w:rsidR="00DE24CF" w:rsidRDefault="00DE24CF" w:rsidP="00CF3BD1">
      <w:pP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</w:pPr>
    </w:p>
    <w:p w14:paraId="314A8475" w14:textId="1324659E" w:rsidR="00163197" w:rsidRDefault="00163197" w:rsidP="00CF3BD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82C633D" w14:textId="7006602A" w:rsidR="00DE24CF" w:rsidRDefault="00DE24CF" w:rsidP="00CF3BD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394919E" w14:textId="553075AC" w:rsidR="00163197" w:rsidRDefault="00163197" w:rsidP="00163197">
      <w:pPr>
        <w:rPr>
          <w:rFonts w:ascii="Times New Roman" w:hAnsi="Times New Roman" w:cs="Times New Roman"/>
          <w:sz w:val="24"/>
          <w:szCs w:val="24"/>
        </w:rPr>
      </w:pPr>
    </w:p>
    <w:p w14:paraId="3CCD6A8B" w14:textId="2560A25F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E24C266" w14:textId="10057CE3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4CEF21" w14:textId="2BF9BCE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1A85E9D" w14:textId="1F195976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86B582A" w14:textId="51F8219E" w:rsidR="003E1811" w:rsidRPr="0022252A" w:rsidRDefault="001631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="003E1811"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65C85EF3" w14:textId="372E92A0" w:rsidR="003E1811" w:rsidRPr="0022252A" w:rsidRDefault="00DE24C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18656" behindDoc="1" locked="0" layoutInCell="1" allowOverlap="1" wp14:anchorId="1EBA6BC2" wp14:editId="311DC72E">
            <wp:simplePos x="0" y="0"/>
            <wp:positionH relativeFrom="column">
              <wp:posOffset>99060</wp:posOffset>
            </wp:positionH>
            <wp:positionV relativeFrom="paragraph">
              <wp:posOffset>7620</wp:posOffset>
            </wp:positionV>
            <wp:extent cx="5943600" cy="2308860"/>
            <wp:effectExtent l="0" t="0" r="0" b="0"/>
            <wp:wrapNone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E49C13" w14:textId="13293500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9C957B3" w14:textId="598015EC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42090B2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A0A1E2D" w14:textId="77777777" w:rsidR="00395707" w:rsidRPr="0022252A" w:rsidRDefault="00395707">
      <w:pPr>
        <w:rPr>
          <w:rFonts w:ascii="Times New Roman" w:hAnsi="Times New Roman" w:cs="Times New Roman"/>
          <w:sz w:val="24"/>
          <w:szCs w:val="24"/>
        </w:rPr>
      </w:pPr>
    </w:p>
    <w:sectPr w:rsidR="00395707" w:rsidRPr="0022252A" w:rsidSect="00DE24CF">
      <w:pgSz w:w="12240" w:h="15840"/>
      <w:pgMar w:top="1440" w:right="1440" w:bottom="1440" w:left="1440" w:header="720" w:footer="720" w:gutter="0"/>
      <w:pgBorders w:display="firstPage" w:offsetFrom="page">
        <w:top w:val="flowersModern1" w:sz="16" w:space="24" w:color="7030A0"/>
        <w:left w:val="flowersModern1" w:sz="16" w:space="24" w:color="7030A0"/>
        <w:bottom w:val="flowersModern1" w:sz="16" w:space="24" w:color="7030A0"/>
        <w:right w:val="flowersModern1" w:sz="16" w:space="24" w:color="7030A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HEgYGhqaGlkYGRko6SsGpxcWZ+XkgBYZGtQDV27ZQLQAAAA=="/>
  </w:docVars>
  <w:rsids>
    <w:rsidRoot w:val="00635BA0"/>
    <w:rsid w:val="00061615"/>
    <w:rsid w:val="00073006"/>
    <w:rsid w:val="000E7BBB"/>
    <w:rsid w:val="00163197"/>
    <w:rsid w:val="00195B5E"/>
    <w:rsid w:val="001E0F24"/>
    <w:rsid w:val="0022252A"/>
    <w:rsid w:val="00322BA2"/>
    <w:rsid w:val="00366842"/>
    <w:rsid w:val="00395707"/>
    <w:rsid w:val="003B19E9"/>
    <w:rsid w:val="003D5C54"/>
    <w:rsid w:val="003E1811"/>
    <w:rsid w:val="004113D6"/>
    <w:rsid w:val="00450BD3"/>
    <w:rsid w:val="004C204A"/>
    <w:rsid w:val="00546411"/>
    <w:rsid w:val="00635BA0"/>
    <w:rsid w:val="006B7392"/>
    <w:rsid w:val="007479B9"/>
    <w:rsid w:val="009E29C3"/>
    <w:rsid w:val="009F073D"/>
    <w:rsid w:val="00A17C3A"/>
    <w:rsid w:val="00B1184B"/>
    <w:rsid w:val="00B17BB9"/>
    <w:rsid w:val="00B26E0D"/>
    <w:rsid w:val="00B36279"/>
    <w:rsid w:val="00C11730"/>
    <w:rsid w:val="00CF3BD1"/>
    <w:rsid w:val="00D241A0"/>
    <w:rsid w:val="00D3082F"/>
    <w:rsid w:val="00D53180"/>
    <w:rsid w:val="00DE24CF"/>
    <w:rsid w:val="00E467F7"/>
    <w:rsid w:val="00E82B8B"/>
    <w:rsid w:val="00EC030B"/>
    <w:rsid w:val="00F06051"/>
    <w:rsid w:val="00F17478"/>
    <w:rsid w:val="00F2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29E2"/>
  <w15:chartTrackingRefBased/>
  <w15:docId w15:val="{FB193599-B1C1-4C4C-9334-7748242A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19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322B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eg"/><Relationship Id="rId10" Type="http://schemas.openxmlformats.org/officeDocument/2006/relationships/image" Target="media/image7.jpg"/><Relationship Id="rId4" Type="http://schemas.openxmlformats.org/officeDocument/2006/relationships/image" Target="media/image1.pn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Malik</dc:creator>
  <cp:keywords/>
  <dc:description/>
  <cp:lastModifiedBy>Kiran Kumar Malik</cp:lastModifiedBy>
  <cp:revision>3</cp:revision>
  <cp:lastPrinted>2022-01-15T15:52:00Z</cp:lastPrinted>
  <dcterms:created xsi:type="dcterms:W3CDTF">2022-02-02T14:46:00Z</dcterms:created>
  <dcterms:modified xsi:type="dcterms:W3CDTF">2022-02-02T14:52:00Z</dcterms:modified>
</cp:coreProperties>
</file>